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EEAF6" w:themeColor="accent1" w:themeTint="33"/>
  <w:body>
    <w:p w14:paraId="3353402E" w14:textId="1AF2D3BD" w:rsidR="00F31B0D" w:rsidRPr="00F31B0D" w:rsidRDefault="001553E4" w:rsidP="00F31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MY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0394DE3" wp14:editId="3471A0AA">
                <wp:simplePos x="0" y="0"/>
                <wp:positionH relativeFrom="margin">
                  <wp:posOffset>-748030</wp:posOffset>
                </wp:positionH>
                <wp:positionV relativeFrom="paragraph">
                  <wp:posOffset>-40640</wp:posOffset>
                </wp:positionV>
                <wp:extent cx="6510020" cy="723265"/>
                <wp:effectExtent l="0" t="0" r="0" b="63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0020" cy="723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92050" w14:textId="0AFC2BBC" w:rsidR="00BC1CEB" w:rsidRPr="00F31B0D" w:rsidRDefault="00F05549" w:rsidP="003D0F42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36"/>
                                <w:szCs w:val="36"/>
                                <w:lang w:val="en-MY"/>
                              </w:rPr>
                              <w:t>RAIN WATER HARVESTING SYSTEM FOR TROPICAL REGION (RAIN-VEST-TROGION</w:t>
                            </w:r>
                            <w:r w:rsidR="00C84AA7" w:rsidRPr="00C84AA7">
                              <w:rPr>
                                <w:rFonts w:ascii="Arial" w:hAnsi="Arial" w:cs="Arial"/>
                                <w:b/>
                                <w:color w:val="0070C0"/>
                                <w:sz w:val="36"/>
                                <w:szCs w:val="36"/>
                                <w:lang w:val="en-MY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94D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8.9pt;margin-top:-3.2pt;width:512.6pt;height:56.9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" filled="f" stroked="f">
                <v:textbox>
                  <w:txbxContent>
                    <w:p w14:paraId="49992050" w14:textId="0AFC2BBC" w:rsidR="00BC1CEB" w:rsidRPr="00F31B0D" w:rsidRDefault="00F05549" w:rsidP="003D0F42">
                      <w:pPr>
                        <w:spacing w:line="240" w:lineRule="auto"/>
                        <w:rPr>
                          <w:rFonts w:ascii="Arial" w:hAnsi="Arial" w:cs="Arial"/>
                          <w:b/>
                          <w:color w:val="0070C0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36"/>
                          <w:szCs w:val="36"/>
                          <w:lang w:val="en-MY"/>
                        </w:rPr>
                        <w:t>RAIN WATER HARVESTING SYSTEM FOR TROPICAL REGION (RAIN-VEST-TROGION</w:t>
                      </w:r>
                      <w:r w:rsidR="00C84AA7" w:rsidRPr="00C84AA7">
                        <w:rPr>
                          <w:rFonts w:ascii="Arial" w:hAnsi="Arial" w:cs="Arial"/>
                          <w:b/>
                          <w:color w:val="0070C0"/>
                          <w:sz w:val="36"/>
                          <w:szCs w:val="36"/>
                          <w:lang w:val="en-MY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8947CA2" w14:textId="72AE799F" w:rsidR="003D0F42" w:rsidRDefault="00E76236" w:rsidP="003D0F42">
      <w:pPr>
        <w:jc w:val="center"/>
      </w:pPr>
      <w:r>
        <w:rPr>
          <w:rFonts w:ascii="Times New Roman" w:hAnsi="Times New Roman" w:cs="Times New Roman"/>
          <w:noProof/>
          <w:sz w:val="24"/>
          <w:szCs w:val="24"/>
          <w:lang w:val="en-MY" w:eastAsia="en-MY"/>
        </w:rPr>
        <w:drawing>
          <wp:anchor distT="0" distB="0" distL="114300" distR="114300" simplePos="0" relativeHeight="251792384" behindDoc="0" locked="0" layoutInCell="1" allowOverlap="1" wp14:anchorId="6DB28C17" wp14:editId="01F254E8">
            <wp:simplePos x="0" y="0"/>
            <wp:positionH relativeFrom="column">
              <wp:posOffset>8130540</wp:posOffset>
            </wp:positionH>
            <wp:positionV relativeFrom="paragraph">
              <wp:posOffset>92710</wp:posOffset>
            </wp:positionV>
            <wp:extent cx="1029970" cy="1243330"/>
            <wp:effectExtent l="0" t="0" r="0" b="0"/>
            <wp:wrapSquare wrapText="bothSides"/>
            <wp:docPr id="38" name="Picture 38" descr="ᐈ Anonymous profile , Royalty Free anonymous profile | download on  Depositphotos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ᐈ Anonymous profile , Royalty Free anonymous profile | download on  Depositphotos®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70" cy="1243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en-MY" w:eastAsia="en-MY"/>
        </w:rPr>
        <w:drawing>
          <wp:anchor distT="0" distB="0" distL="114300" distR="114300" simplePos="0" relativeHeight="251790336" behindDoc="0" locked="0" layoutInCell="1" allowOverlap="1" wp14:anchorId="262B31EE" wp14:editId="66A6CD9B">
            <wp:simplePos x="0" y="0"/>
            <wp:positionH relativeFrom="column">
              <wp:posOffset>7033260</wp:posOffset>
            </wp:positionH>
            <wp:positionV relativeFrom="paragraph">
              <wp:posOffset>92710</wp:posOffset>
            </wp:positionV>
            <wp:extent cx="1029970" cy="1235710"/>
            <wp:effectExtent l="0" t="0" r="0" b="2540"/>
            <wp:wrapSquare wrapText="bothSides"/>
            <wp:docPr id="37" name="Picture 37" descr="ᐈ Anonymous profile , Royalty Free anonymous profile | download on  Depositphotos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ᐈ Anonymous profile , Royalty Free anonymous profile | download on  Depositphotos®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70" cy="1235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MY" w:eastAsia="en-MY"/>
        </w:rPr>
        <w:drawing>
          <wp:anchor distT="0" distB="0" distL="114300" distR="114300" simplePos="0" relativeHeight="251788288" behindDoc="0" locked="0" layoutInCell="1" allowOverlap="1" wp14:anchorId="0481A305" wp14:editId="648BA931">
            <wp:simplePos x="0" y="0"/>
            <wp:positionH relativeFrom="column">
              <wp:posOffset>5928360</wp:posOffset>
            </wp:positionH>
            <wp:positionV relativeFrom="paragraph">
              <wp:posOffset>77470</wp:posOffset>
            </wp:positionV>
            <wp:extent cx="1029970" cy="1266190"/>
            <wp:effectExtent l="0" t="0" r="0" b="0"/>
            <wp:wrapSquare wrapText="bothSides"/>
            <wp:docPr id="15" name="Picture 15" descr="ᐈ Anonymous profile , Royalty Free anonymous profile | download on  Depositphotos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ᐈ Anonymous profile , Royalty Free anonymous profile | download on  Depositphotos®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70" cy="1266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en-MY" w:eastAsia="en-MY"/>
        </w:rPr>
        <w:drawing>
          <wp:anchor distT="0" distB="0" distL="114300" distR="114300" simplePos="0" relativeHeight="251794432" behindDoc="0" locked="0" layoutInCell="1" allowOverlap="1" wp14:anchorId="5771FFB7" wp14:editId="201545B7">
            <wp:simplePos x="0" y="0"/>
            <wp:positionH relativeFrom="column">
              <wp:posOffset>4785360</wp:posOffset>
            </wp:positionH>
            <wp:positionV relativeFrom="paragraph">
              <wp:posOffset>92710</wp:posOffset>
            </wp:positionV>
            <wp:extent cx="1029970" cy="1258570"/>
            <wp:effectExtent l="0" t="0" r="0" b="0"/>
            <wp:wrapSquare wrapText="bothSides"/>
            <wp:docPr id="39" name="Picture 39" descr="ᐈ Anonymous profile , Royalty Free anonymous profile | download on  Depositphotos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ᐈ Anonymous profile , Royalty Free anonymous profile | download on  Depositphotos®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70" cy="1258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216B">
        <w:rPr>
          <w:noProof/>
          <w:lang w:val="en-MY" w:eastAsia="en-MY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30BCF4E" wp14:editId="54DF96DF">
                <wp:simplePos x="0" y="0"/>
                <wp:positionH relativeFrom="margin">
                  <wp:posOffset>-644525</wp:posOffset>
                </wp:positionH>
                <wp:positionV relativeFrom="paragraph">
                  <wp:posOffset>349250</wp:posOffset>
                </wp:positionV>
                <wp:extent cx="4295775" cy="145351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5775" cy="1453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2F0C4" w14:textId="6850D0CD" w:rsidR="00BC1CEB" w:rsidRPr="00F31B0D" w:rsidRDefault="00A9054D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RESEARCHER</w:t>
                            </w:r>
                            <w:r w:rsidR="00BC1CEB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:</w:t>
                            </w:r>
                            <w:r w:rsidR="00292945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92945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LIM KIM F</w:t>
                            </w:r>
                            <w:r w:rsidR="001553E4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AT</w:t>
                            </w:r>
                            <w:r w:rsidR="00292945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92945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br/>
                              <w:t>DEPARTMENT</w:t>
                            </w:r>
                            <w:r w:rsidR="00BC1CEB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292945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IVIL </w:t>
                            </w:r>
                            <w:r w:rsidR="001553E4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ENGINEERING</w:t>
                            </w:r>
                          </w:p>
                          <w:p w14:paraId="29178136" w14:textId="145A9C38" w:rsidR="00BC1CEB" w:rsidRPr="00F31B0D" w:rsidRDefault="00292945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POLYTECHNIC</w:t>
                            </w:r>
                            <w:r w:rsidR="00BC1CEB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POLITEKNIK PORT DICKSON</w:t>
                            </w:r>
                          </w:p>
                          <w:p w14:paraId="168C6F46" w14:textId="68286944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EMAIL:</w:t>
                            </w:r>
                            <w:r w:rsidR="00F05549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05549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limkimfat</w:t>
                            </w:r>
                            <w:r w:rsidR="001553E4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9898@gmail.com</w:t>
                            </w:r>
                          </w:p>
                          <w:p w14:paraId="0B37581B" w14:textId="5A7D7F57" w:rsidR="00502A0F" w:rsidRPr="00E76236" w:rsidRDefault="00A9054D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CO-RESEARCHER</w:t>
                            </w:r>
                            <w:r w:rsidR="00BC1CEB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>S:</w:t>
                            </w:r>
                            <w:r w:rsidR="00F05549"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05549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MOHD RAZAK</w:t>
                            </w:r>
                            <w:r w:rsidR="00292945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BIN ZAINUDIN</w:t>
                            </w:r>
                          </w:p>
                          <w:p w14:paraId="22FC8E0A" w14:textId="5C4C44EA" w:rsidR="00904E85" w:rsidRPr="00E76236" w:rsidRDefault="00292945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    </w:t>
                            </w:r>
                            <w:r w:rsidR="00A9054D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RAHIMAH BT </w:t>
                            </w:r>
                            <w:r w:rsidR="00904E85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OTHMAN</w:t>
                            </w:r>
                          </w:p>
                          <w:p w14:paraId="52C28B0A" w14:textId="426C7943" w:rsidR="00904E85" w:rsidRPr="00E76236" w:rsidRDefault="00292945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  <w:t xml:space="preserve">   </w:t>
                            </w:r>
                            <w:r w:rsidR="00A9054D"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MOHD ARIF BIN GHAFAR</w:t>
                            </w:r>
                          </w:p>
                          <w:p w14:paraId="094A22E0" w14:textId="7F7BEA17" w:rsidR="00292945" w:rsidRDefault="00292945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  <w:t xml:space="preserve">SUPERVISOR: </w:t>
                            </w:r>
                            <w:r w:rsidRPr="00E76236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EN. ZAMRI BIN KHAMIS</w:t>
                            </w:r>
                          </w:p>
                          <w:p w14:paraId="3D46F076" w14:textId="77777777" w:rsidR="00502A0F" w:rsidRDefault="00502A0F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249592D1" w14:textId="38672345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04BB10BA" w14:textId="5776B9E3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14:paraId="192E3338" w14:textId="77777777" w:rsidR="00BC1CEB" w:rsidRPr="00F31B0D" w:rsidRDefault="00BC1CEB" w:rsidP="00106B9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BCF4E" id="Text Box 6" o:spid="_x0000_s1027" type="#_x0000_t202" style="position:absolute;left:0;text-align:left;margin-left:-50.75pt;margin-top:27.5pt;width:338.25pt;height:114.4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" filled="f" stroked="f">
                <v:textbox>
                  <w:txbxContent>
                    <w:p w14:paraId="4932F0C4" w14:textId="6850D0CD" w:rsidR="00BC1CEB" w:rsidRPr="00F31B0D" w:rsidRDefault="00A9054D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RESEARCHER</w:t>
                      </w:r>
                      <w:r w:rsidR="00BC1CEB"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:</w:t>
                      </w:r>
                      <w:r w:rsidR="00292945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292945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LIM KIM F</w:t>
                      </w:r>
                      <w:r w:rsidR="001553E4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AT</w:t>
                      </w:r>
                      <w:r w:rsidR="00292945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292945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br/>
                        <w:t>DEPARTMENT</w:t>
                      </w:r>
                      <w:r w:rsidR="00BC1CEB"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: </w:t>
                      </w:r>
                      <w:r w:rsidR="00292945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CIVIL </w:t>
                      </w:r>
                      <w:r w:rsidR="001553E4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ENGINEERING</w:t>
                      </w:r>
                    </w:p>
                    <w:p w14:paraId="29178136" w14:textId="145A9C38" w:rsidR="00BC1CEB" w:rsidRPr="00F31B0D" w:rsidRDefault="00292945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POLYTECHNIC</w:t>
                      </w:r>
                      <w:r w:rsidR="00BC1CEB"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: </w:t>
                      </w:r>
                      <w:r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POLITEKNIK PORT DICKSON</w:t>
                      </w:r>
                    </w:p>
                    <w:p w14:paraId="168C6F46" w14:textId="68286944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EMAIL:</w:t>
                      </w:r>
                      <w:r w:rsidR="00F05549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F05549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limkimfat</w:t>
                      </w:r>
                      <w:r w:rsidR="001553E4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9898@gmail.com</w:t>
                      </w:r>
                    </w:p>
                    <w:p w14:paraId="0B37581B" w14:textId="5A7D7F57" w:rsidR="00502A0F" w:rsidRPr="00E76236" w:rsidRDefault="00A9054D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CO-RESEARCHER</w:t>
                      </w:r>
                      <w:r w:rsidR="00BC1CEB" w:rsidRPr="00F31B0D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S:</w:t>
                      </w:r>
                      <w:r w:rsidR="00F05549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r w:rsidR="00F05549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MOHD RAZAK</w:t>
                      </w:r>
                      <w:r w:rsidR="00292945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BIN ZAINUDIN</w:t>
                      </w:r>
                    </w:p>
                    <w:p w14:paraId="22FC8E0A" w14:textId="5C4C44EA" w:rsidR="00904E85" w:rsidRPr="00E76236" w:rsidRDefault="00292945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    </w:t>
                      </w:r>
                      <w:r w:rsidR="00A9054D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     </w:t>
                      </w:r>
                      <w:r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RAHIMAH BT </w:t>
                      </w:r>
                      <w:r w:rsidR="00904E85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OTHMAN</w:t>
                      </w:r>
                    </w:p>
                    <w:p w14:paraId="52C28B0A" w14:textId="426C7943" w:rsidR="00904E85" w:rsidRPr="00E76236" w:rsidRDefault="00292945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ab/>
                        <w:t xml:space="preserve">   </w:t>
                      </w:r>
                      <w:r w:rsidR="00A9054D"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     </w:t>
                      </w:r>
                      <w:r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MOHD ARIF BIN GHAFAR</w:t>
                      </w:r>
                    </w:p>
                    <w:p w14:paraId="094A22E0" w14:textId="7F7BEA17" w:rsidR="00292945" w:rsidRDefault="00292945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 xml:space="preserve">SUPERVISOR: </w:t>
                      </w:r>
                      <w:r w:rsidRPr="00E76236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0"/>
                        </w:rPr>
                        <w:t>EN. ZAMRI BIN KHAMIS</w:t>
                      </w:r>
                    </w:p>
                    <w:p w14:paraId="3D46F076" w14:textId="77777777" w:rsidR="00502A0F" w:rsidRDefault="00502A0F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</w:p>
                    <w:p w14:paraId="249592D1" w14:textId="38672345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</w:p>
                    <w:p w14:paraId="04BB10BA" w14:textId="5776B9E3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</w:pPr>
                    </w:p>
                    <w:p w14:paraId="192E3338" w14:textId="77777777" w:rsidR="00BC1CEB" w:rsidRPr="00F31B0D" w:rsidRDefault="00BC1CEB" w:rsidP="00106B98">
                      <w:pPr>
                        <w:spacing w:after="0" w:line="24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7E0A4C" w14:textId="61FE451E" w:rsidR="003D0F42" w:rsidRPr="00D91B53" w:rsidRDefault="003D0F42" w:rsidP="003D0F42"/>
    <w:p w14:paraId="5BE3CBF6" w14:textId="491446EC" w:rsidR="00C84AA7" w:rsidRDefault="00A46902">
      <w:r w:rsidRPr="001C65FF">
        <w:rPr>
          <w:noProof/>
          <w:color w:val="009999"/>
          <w:lang w:val="en-MY" w:eastAsia="en-MY"/>
        </w:rPr>
        <w:t xml:space="preserve"> </w:t>
      </w:r>
    </w:p>
    <w:p w14:paraId="69CB80BF" w14:textId="3050F3B0" w:rsidR="00C84AA7" w:rsidRPr="00C84AA7" w:rsidRDefault="00C84AA7" w:rsidP="00C84AA7"/>
    <w:p w14:paraId="7212F8D5" w14:textId="0967917C" w:rsidR="00C84AA7" w:rsidRPr="00C84AA7" w:rsidRDefault="00C84AA7" w:rsidP="00C84AA7"/>
    <w:p w14:paraId="3B624A32" w14:textId="7B76B54D" w:rsidR="00C84AA7" w:rsidRPr="00C84AA7" w:rsidRDefault="00516E49" w:rsidP="00C84AA7">
      <w:r w:rsidRPr="001C65FF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6A170DA5" wp14:editId="004B2898">
                <wp:simplePos x="0" y="0"/>
                <wp:positionH relativeFrom="margin">
                  <wp:posOffset>-701040</wp:posOffset>
                </wp:positionH>
                <wp:positionV relativeFrom="paragraph">
                  <wp:posOffset>232410</wp:posOffset>
                </wp:positionV>
                <wp:extent cx="2943225" cy="1152525"/>
                <wp:effectExtent l="0" t="0" r="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C63338" w14:textId="3B26A268" w:rsidR="00E3630A" w:rsidRPr="00A74CB0" w:rsidRDefault="00E3630A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Research</w:t>
                            </w:r>
                            <w:r w:rsidRPr="00A74CB0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Background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Latarbelak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kaji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)</w:t>
                            </w:r>
                          </w:p>
                          <w:p w14:paraId="21A7EE9F" w14:textId="77777777" w:rsidR="00E3630A" w:rsidRPr="005B10F6" w:rsidRDefault="00E3630A" w:rsidP="00E3630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  <w:p w14:paraId="427A063B" w14:textId="77777777" w:rsidR="00E3630A" w:rsidRPr="005B10F6" w:rsidRDefault="00E3630A" w:rsidP="00E3630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In Bullet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70DA5" id="Text Box 5" o:spid="_x0000_s1028" type="#_x0000_t202" style="position:absolute;margin-left:-55.2pt;margin-top:18.3pt;width:231.75pt;height:90.75pt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" filled="f" stroked="f">
                <v:textbox>
                  <w:txbxContent>
                    <w:p w14:paraId="6FC63338" w14:textId="3B26A268" w:rsidR="00E3630A" w:rsidRPr="00A74CB0" w:rsidRDefault="00E3630A" w:rsidP="00E3630A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Research</w:t>
                      </w:r>
                      <w:r w:rsidRPr="00A74CB0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Background</w:t>
                      </w: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Latarbelakang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kaji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)</w:t>
                      </w:r>
                    </w:p>
                    <w:p w14:paraId="21A7EE9F" w14:textId="77777777" w:rsidR="00E3630A" w:rsidRPr="005B10F6" w:rsidRDefault="00E3630A" w:rsidP="00E3630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  <w:p w14:paraId="427A063B" w14:textId="77777777" w:rsidR="00E3630A" w:rsidRPr="005B10F6" w:rsidRDefault="00E3630A" w:rsidP="00E3630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In Bullet Form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5C93C6D" w14:textId="06804DA4" w:rsidR="00C84AA7" w:rsidRDefault="00E76236" w:rsidP="00C84AA7">
      <w:r>
        <w:rPr>
          <w:noProof/>
          <w:lang w:val="en-MY" w:eastAsia="en-MY"/>
        </w:rPr>
        <w:drawing>
          <wp:anchor distT="0" distB="0" distL="114300" distR="114300" simplePos="0" relativeHeight="251816960" behindDoc="0" locked="0" layoutInCell="1" allowOverlap="1" wp14:anchorId="361C0DD6" wp14:editId="13226386">
            <wp:simplePos x="0" y="0"/>
            <wp:positionH relativeFrom="column">
              <wp:posOffset>6263640</wp:posOffset>
            </wp:positionH>
            <wp:positionV relativeFrom="paragraph">
              <wp:posOffset>147320</wp:posOffset>
            </wp:positionV>
            <wp:extent cx="2849880" cy="2383155"/>
            <wp:effectExtent l="0" t="0" r="7620" b="0"/>
            <wp:wrapThrough wrapText="bothSides">
              <wp:wrapPolygon edited="0">
                <wp:start x="0" y="0"/>
                <wp:lineTo x="0" y="21410"/>
                <wp:lineTo x="21513" y="21410"/>
                <wp:lineTo x="21513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ainwater-harvesting-system-isometric-diagram-rainwater-harvesting-system-isometric-diagram-vector-illustration-scheme-hose-1700587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88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65FF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33438656" wp14:editId="685BDF2A">
                <wp:simplePos x="0" y="0"/>
                <wp:positionH relativeFrom="margin">
                  <wp:posOffset>3545205</wp:posOffset>
                </wp:positionH>
                <wp:positionV relativeFrom="paragraph">
                  <wp:posOffset>53975</wp:posOffset>
                </wp:positionV>
                <wp:extent cx="3876675" cy="1028700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66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D05B10" w14:textId="48DC484A" w:rsidR="00E3630A" w:rsidRDefault="00A730C1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Material</w:t>
                            </w:r>
                            <w:r w:rsidR="00E3630A" w:rsidRPr="00F31B0D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and Method</w:t>
                            </w:r>
                            <w:r w:rsidR="00E3630A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s </w:t>
                            </w:r>
                          </w:p>
                          <w:p w14:paraId="72F625DE" w14:textId="36306960" w:rsidR="00E3630A" w:rsidRPr="00F31B0D" w:rsidRDefault="00A730C1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Bah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d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Kaeda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 w:rsidR="00E3630A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Kajian</w:t>
                            </w:r>
                            <w:proofErr w:type="spellEnd"/>
                            <w:r w:rsidR="00E3630A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)</w:t>
                            </w:r>
                          </w:p>
                          <w:p w14:paraId="6817AD02" w14:textId="77777777" w:rsidR="00E3630A" w:rsidRPr="005B10F6" w:rsidRDefault="00E3630A" w:rsidP="00E3630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fographic/Picture</w:t>
                            </w:r>
                          </w:p>
                          <w:p w14:paraId="6F550D33" w14:textId="77777777" w:rsidR="00E3630A" w:rsidRPr="005B10F6" w:rsidRDefault="00E3630A" w:rsidP="00E3630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lowchart (If Necessary)</w:t>
                            </w:r>
                          </w:p>
                          <w:p w14:paraId="2CE857D0" w14:textId="77777777" w:rsidR="00E3630A" w:rsidRPr="005B10F6" w:rsidRDefault="00E3630A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38656" id="Text Box 1" o:spid="_x0000_s1029" type="#_x0000_t202" style="position:absolute;margin-left:279.15pt;margin-top:4.25pt;width:305.25pt;height:81pt;z-index:251798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" filled="f" stroked="f">
                <v:textbox>
                  <w:txbxContent>
                    <w:p w14:paraId="38D05B10" w14:textId="48DC484A" w:rsidR="00E3630A" w:rsidRDefault="00A730C1" w:rsidP="00E3630A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Material</w:t>
                      </w:r>
                      <w:r w:rsidR="00E3630A" w:rsidRPr="00F31B0D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and Method</w:t>
                      </w:r>
                      <w:r w:rsidR="00E3630A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s </w:t>
                      </w:r>
                    </w:p>
                    <w:p w14:paraId="72F625DE" w14:textId="36306960" w:rsidR="00E3630A" w:rsidRPr="00F31B0D" w:rsidRDefault="00A730C1" w:rsidP="00E3630A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(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Bah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d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Kaedah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 w:rsidR="00E3630A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Kajian</w:t>
                      </w:r>
                      <w:proofErr w:type="spellEnd"/>
                      <w:r w:rsidR="00E3630A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)</w:t>
                      </w:r>
                    </w:p>
                    <w:p w14:paraId="6817AD02" w14:textId="77777777" w:rsidR="00E3630A" w:rsidRPr="005B10F6" w:rsidRDefault="00E3630A" w:rsidP="00E3630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fographic/Picture</w:t>
                      </w:r>
                    </w:p>
                    <w:p w14:paraId="6F550D33" w14:textId="77777777" w:rsidR="00E3630A" w:rsidRPr="005B10F6" w:rsidRDefault="00E3630A" w:rsidP="00E3630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lowchart (If Necessary)</w:t>
                      </w:r>
                    </w:p>
                    <w:p w14:paraId="2CE857D0" w14:textId="77777777" w:rsidR="00E3630A" w:rsidRPr="005B10F6" w:rsidRDefault="00E3630A" w:rsidP="00E3630A">
                      <w:pPr>
                        <w:spacing w:after="0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470099D" w14:textId="517166C4" w:rsidR="00471670" w:rsidRPr="00C84AA7" w:rsidRDefault="00C84AA7" w:rsidP="00C84AA7">
      <w:pPr>
        <w:tabs>
          <w:tab w:val="left" w:pos="2768"/>
        </w:tabs>
      </w:pPr>
      <w:r>
        <w:tab/>
      </w:r>
    </w:p>
    <w:p w14:paraId="7BE7318F" w14:textId="7954718D" w:rsidR="00CE42DB" w:rsidRDefault="00CE42DB" w:rsidP="00C84AA7">
      <w:pPr>
        <w:tabs>
          <w:tab w:val="left" w:pos="2768"/>
        </w:tabs>
      </w:pPr>
    </w:p>
    <w:p w14:paraId="1319315B" w14:textId="5A133290" w:rsidR="00CE42DB" w:rsidRDefault="00516E49" w:rsidP="00CE42DB">
      <w:r>
        <w:rPr>
          <w:noProof/>
          <w:lang w:val="en-MY" w:eastAsia="en-MY"/>
        </w:rPr>
        <w:drawing>
          <wp:anchor distT="0" distB="0" distL="114300" distR="114300" simplePos="0" relativeHeight="251811840" behindDoc="0" locked="0" layoutInCell="1" allowOverlap="1" wp14:anchorId="728B2E98" wp14:editId="4CE8500D">
            <wp:simplePos x="0" y="0"/>
            <wp:positionH relativeFrom="column">
              <wp:posOffset>-731520</wp:posOffset>
            </wp:positionH>
            <wp:positionV relativeFrom="paragraph">
              <wp:posOffset>105410</wp:posOffset>
            </wp:positionV>
            <wp:extent cx="3497580" cy="2743200"/>
            <wp:effectExtent l="38100" t="0" r="45720" b="0"/>
            <wp:wrapThrough wrapText="bothSides">
              <wp:wrapPolygon edited="0">
                <wp:start x="-235" y="0"/>
                <wp:lineTo x="-235" y="21450"/>
                <wp:lineTo x="21765" y="21450"/>
                <wp:lineTo x="21765" y="0"/>
                <wp:lineTo x="-235" y="0"/>
              </wp:wrapPolygon>
            </wp:wrapThrough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</wp:anchor>
        </w:drawing>
      </w:r>
    </w:p>
    <w:p w14:paraId="556FFF9C" w14:textId="1118D17C" w:rsidR="000301F0" w:rsidRPr="00CE42DB" w:rsidRDefault="000301F0" w:rsidP="00CE42DB"/>
    <w:p w14:paraId="0573590A" w14:textId="6F7AD4E0" w:rsidR="00CE42DB" w:rsidRPr="00CE42DB" w:rsidRDefault="00CE42DB" w:rsidP="00CE42DB"/>
    <w:tbl>
      <w:tblPr>
        <w:tblStyle w:val="GridTable4-Accent5"/>
        <w:tblpPr w:leftFromText="180" w:rightFromText="180" w:vertAnchor="page" w:horzAnchor="page" w:tblpX="649" w:tblpY="18229"/>
        <w:tblW w:w="0" w:type="auto"/>
        <w:tblLook w:val="04A0" w:firstRow="1" w:lastRow="0" w:firstColumn="1" w:lastColumn="0" w:noHBand="0" w:noVBand="1"/>
      </w:tblPr>
      <w:tblGrid>
        <w:gridCol w:w="2127"/>
        <w:gridCol w:w="2409"/>
        <w:gridCol w:w="1985"/>
        <w:gridCol w:w="1559"/>
      </w:tblGrid>
      <w:tr w:rsidR="005F590A" w14:paraId="32D3ECDF" w14:textId="77777777" w:rsidTr="005F5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57CB0C4" w14:textId="77777777" w:rsidR="005F590A" w:rsidRPr="00D047F0" w:rsidRDefault="005F590A" w:rsidP="005F590A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D047F0">
              <w:rPr>
                <w:sz w:val="24"/>
                <w:szCs w:val="24"/>
              </w:rPr>
              <w:t>Properties</w:t>
            </w:r>
          </w:p>
        </w:tc>
        <w:tc>
          <w:tcPr>
            <w:tcW w:w="2409" w:type="dxa"/>
          </w:tcPr>
          <w:p w14:paraId="1B960A06" w14:textId="3DFF6500" w:rsidR="005F590A" w:rsidRPr="00D047F0" w:rsidRDefault="005F590A" w:rsidP="005F59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 A</w:t>
            </w:r>
          </w:p>
        </w:tc>
        <w:tc>
          <w:tcPr>
            <w:tcW w:w="1985" w:type="dxa"/>
          </w:tcPr>
          <w:p w14:paraId="660B5235" w14:textId="63FF1942" w:rsidR="005F590A" w:rsidRPr="00D047F0" w:rsidRDefault="005F590A" w:rsidP="005F59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 B</w:t>
            </w:r>
          </w:p>
        </w:tc>
        <w:tc>
          <w:tcPr>
            <w:tcW w:w="1559" w:type="dxa"/>
          </w:tcPr>
          <w:p w14:paraId="5B5DA6C6" w14:textId="613DD2A5" w:rsidR="005F590A" w:rsidRPr="00D047F0" w:rsidRDefault="005F590A" w:rsidP="005F59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 C</w:t>
            </w:r>
          </w:p>
        </w:tc>
      </w:tr>
      <w:tr w:rsidR="005F590A" w14:paraId="2DB33C0B" w14:textId="77777777" w:rsidTr="005F5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732F2EB" w14:textId="7AA6701E" w:rsidR="005F590A" w:rsidRPr="00FF5F72" w:rsidRDefault="005F590A" w:rsidP="005F59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 Gravity</w:t>
            </w:r>
          </w:p>
        </w:tc>
        <w:tc>
          <w:tcPr>
            <w:tcW w:w="2409" w:type="dxa"/>
          </w:tcPr>
          <w:p w14:paraId="489DD4EC" w14:textId="77777777" w:rsidR="005F590A" w:rsidRDefault="005F590A" w:rsidP="005F59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77</w:t>
            </w:r>
          </w:p>
        </w:tc>
        <w:tc>
          <w:tcPr>
            <w:tcW w:w="1985" w:type="dxa"/>
          </w:tcPr>
          <w:p w14:paraId="69FE3A5F" w14:textId="77777777" w:rsidR="005F590A" w:rsidRDefault="005F590A" w:rsidP="005F59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72</w:t>
            </w:r>
          </w:p>
        </w:tc>
        <w:tc>
          <w:tcPr>
            <w:tcW w:w="1559" w:type="dxa"/>
          </w:tcPr>
          <w:p w14:paraId="59124A24" w14:textId="77777777" w:rsidR="005F590A" w:rsidRDefault="005F590A" w:rsidP="005F59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86</w:t>
            </w:r>
          </w:p>
        </w:tc>
      </w:tr>
      <w:tr w:rsidR="005F590A" w14:paraId="23B29EC6" w14:textId="77777777" w:rsidTr="005F5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0133A3A" w14:textId="4F602E72" w:rsidR="005F590A" w:rsidRDefault="005F590A" w:rsidP="005F59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ter absorption</w:t>
            </w:r>
            <w:r>
              <w:rPr>
                <w:sz w:val="24"/>
                <w:szCs w:val="24"/>
              </w:rPr>
              <w:t xml:space="preserve"> (%)</w:t>
            </w:r>
          </w:p>
        </w:tc>
        <w:tc>
          <w:tcPr>
            <w:tcW w:w="2409" w:type="dxa"/>
          </w:tcPr>
          <w:p w14:paraId="0CADA0CF" w14:textId="77777777" w:rsidR="005F590A" w:rsidRDefault="005F590A" w:rsidP="005F59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8</w:t>
            </w:r>
          </w:p>
        </w:tc>
        <w:tc>
          <w:tcPr>
            <w:tcW w:w="1985" w:type="dxa"/>
          </w:tcPr>
          <w:p w14:paraId="7BFEE197" w14:textId="77777777" w:rsidR="005F590A" w:rsidRDefault="005F590A" w:rsidP="005F59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3</w:t>
            </w:r>
          </w:p>
        </w:tc>
        <w:tc>
          <w:tcPr>
            <w:tcW w:w="1559" w:type="dxa"/>
          </w:tcPr>
          <w:p w14:paraId="7C214720" w14:textId="77777777" w:rsidR="005F590A" w:rsidRDefault="005F590A" w:rsidP="005F59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78</w:t>
            </w:r>
          </w:p>
        </w:tc>
      </w:tr>
      <w:tr w:rsidR="005F590A" w14:paraId="6985D2B8" w14:textId="77777777" w:rsidTr="005F5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681C70F" w14:textId="71A5A094" w:rsidR="005F590A" w:rsidRDefault="005F590A" w:rsidP="005F59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meability (cm/s)</w:t>
            </w:r>
          </w:p>
        </w:tc>
        <w:tc>
          <w:tcPr>
            <w:tcW w:w="2409" w:type="dxa"/>
          </w:tcPr>
          <w:p w14:paraId="0BBE359D" w14:textId="77777777" w:rsidR="005F590A" w:rsidRDefault="005F590A" w:rsidP="005F59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49</w:t>
            </w:r>
          </w:p>
        </w:tc>
        <w:tc>
          <w:tcPr>
            <w:tcW w:w="1985" w:type="dxa"/>
          </w:tcPr>
          <w:p w14:paraId="1B1B6D21" w14:textId="77777777" w:rsidR="005F590A" w:rsidRDefault="005F590A" w:rsidP="005F59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34</w:t>
            </w:r>
          </w:p>
        </w:tc>
        <w:tc>
          <w:tcPr>
            <w:tcW w:w="1559" w:type="dxa"/>
          </w:tcPr>
          <w:p w14:paraId="06363B19" w14:textId="77777777" w:rsidR="005F590A" w:rsidRDefault="005F590A" w:rsidP="005F59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9</w:t>
            </w:r>
          </w:p>
        </w:tc>
      </w:tr>
    </w:tbl>
    <w:p w14:paraId="4A1FE0D9" w14:textId="2C420CF9" w:rsidR="00CE42DB" w:rsidRDefault="005F590A" w:rsidP="00CE42DB">
      <w:bookmarkStart w:id="0" w:name="_GoBack"/>
      <w:bookmarkEnd w:id="0"/>
      <w:r w:rsidRPr="001C65FF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1031F820" wp14:editId="122E66D5">
                <wp:simplePos x="0" y="0"/>
                <wp:positionH relativeFrom="margin">
                  <wp:posOffset>3648075</wp:posOffset>
                </wp:positionH>
                <wp:positionV relativeFrom="paragraph">
                  <wp:posOffset>688975</wp:posOffset>
                </wp:positionV>
                <wp:extent cx="2943225" cy="1152525"/>
                <wp:effectExtent l="0" t="0" r="0" b="0"/>
                <wp:wrapSquare wrapText="bothSides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0A2F1" w14:textId="7EB1F034" w:rsidR="00E3630A" w:rsidRDefault="00A730C1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Reseac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r w:rsidR="00E3630A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Aim and Objectives</w:t>
                            </w:r>
                          </w:p>
                          <w:p w14:paraId="206F62F3" w14:textId="249C9106" w:rsidR="00E3630A" w:rsidRPr="00A730C1" w:rsidRDefault="00E3630A" w:rsidP="00A730C1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Matlama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d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tuju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kaji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)</w:t>
                            </w:r>
                          </w:p>
                          <w:p w14:paraId="6C33B80D" w14:textId="29FAB28D" w:rsidR="00E3630A" w:rsidRDefault="00E3630A" w:rsidP="002777B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56431E06" w14:textId="77777777" w:rsidR="005F590A" w:rsidRDefault="005F590A" w:rsidP="005F590A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11A0860B" w14:textId="77777777" w:rsidR="005F590A" w:rsidRPr="005B10F6" w:rsidRDefault="005F590A" w:rsidP="002777B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1F820" id="Text Box 42" o:spid="_x0000_s1030" type="#_x0000_t202" style="position:absolute;margin-left:287.25pt;margin-top:54.25pt;width:231.75pt;height:90.75pt;z-index:251802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" filled="f" stroked="f">
                <v:textbox>
                  <w:txbxContent>
                    <w:p w14:paraId="6230A2F1" w14:textId="7EB1F034" w:rsidR="00E3630A" w:rsidRDefault="00A730C1" w:rsidP="00E3630A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Reseach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r w:rsidR="00E3630A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Aim and Objectives</w:t>
                      </w:r>
                    </w:p>
                    <w:p w14:paraId="206F62F3" w14:textId="249C9106" w:rsidR="00E3630A" w:rsidRPr="00A730C1" w:rsidRDefault="00E3630A" w:rsidP="00A730C1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(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Matlamat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d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tuju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kaji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)</w:t>
                      </w:r>
                    </w:p>
                    <w:p w14:paraId="6C33B80D" w14:textId="29FAB28D" w:rsidR="00E3630A" w:rsidRDefault="00E3630A" w:rsidP="002777B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56431E06" w14:textId="77777777" w:rsidR="005F590A" w:rsidRDefault="005F590A" w:rsidP="005F590A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11A0860B" w14:textId="77777777" w:rsidR="005F590A" w:rsidRPr="005B10F6" w:rsidRDefault="005F590A" w:rsidP="002777B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6910363F" wp14:editId="2DFDFAC9">
                <wp:simplePos x="0" y="0"/>
                <wp:positionH relativeFrom="column">
                  <wp:posOffset>-502920</wp:posOffset>
                </wp:positionH>
                <wp:positionV relativeFrom="paragraph">
                  <wp:posOffset>5390515</wp:posOffset>
                </wp:positionV>
                <wp:extent cx="1973580" cy="320040"/>
                <wp:effectExtent l="0" t="0" r="26670" b="2286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35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9B2586" w14:textId="744C051E" w:rsidR="005F590A" w:rsidRPr="0068435C" w:rsidRDefault="005F590A">
                            <w:pPr>
                              <w:rPr>
                                <w:b/>
                                <w:lang w:val="en-MY"/>
                              </w:rPr>
                            </w:pPr>
                            <w:r>
                              <w:rPr>
                                <w:b/>
                                <w:lang w:val="en-MY"/>
                              </w:rPr>
                              <w:t>Table 1</w:t>
                            </w:r>
                            <w:r w:rsidRPr="0068435C">
                              <w:rPr>
                                <w:b/>
                                <w:lang w:val="en-MY"/>
                              </w:rPr>
                              <w:t>: XX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10363F" id="_x0000_s1031" type="#_x0000_t202" style="position:absolute;margin-left:-39.6pt;margin-top:424.45pt;width:155.4pt;height:25.2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" fillcolor="white [3201]" strokeweight=".5pt">
                <v:textbox>
                  <w:txbxContent>
                    <w:p w14:paraId="5F9B2586" w14:textId="744C051E" w:rsidR="005F590A" w:rsidRPr="0068435C" w:rsidRDefault="005F590A">
                      <w:pPr>
                        <w:rPr>
                          <w:b/>
                          <w:lang w:val="en-MY"/>
                        </w:rPr>
                      </w:pPr>
                      <w:r>
                        <w:rPr>
                          <w:b/>
                          <w:lang w:val="en-MY"/>
                        </w:rPr>
                        <w:t>Table 1</w:t>
                      </w:r>
                      <w:r w:rsidRPr="0068435C">
                        <w:rPr>
                          <w:b/>
                          <w:lang w:val="en-MY"/>
                        </w:rPr>
                        <w:t>: XXXXXXXXXX</w:t>
                      </w:r>
                    </w:p>
                  </w:txbxContent>
                </v:textbox>
              </v:shape>
            </w:pict>
          </mc:Fallback>
        </mc:AlternateContent>
      </w:r>
      <w:r w:rsidRPr="001C65FF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26B6B15" wp14:editId="038ABA14">
                <wp:simplePos x="0" y="0"/>
                <wp:positionH relativeFrom="page">
                  <wp:posOffset>289560</wp:posOffset>
                </wp:positionH>
                <wp:positionV relativeFrom="paragraph">
                  <wp:posOffset>4089400</wp:posOffset>
                </wp:positionV>
                <wp:extent cx="2943225" cy="1152525"/>
                <wp:effectExtent l="0" t="0" r="0" b="0"/>
                <wp:wrapSquare wrapText="bothSides"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7393D" w14:textId="6BDA1E32" w:rsidR="00A730C1" w:rsidRDefault="00A730C1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Scope and Limitations</w:t>
                            </w:r>
                          </w:p>
                          <w:p w14:paraId="3AAB89CA" w14:textId="0E5FA88D" w:rsidR="00A730C1" w:rsidRPr="00A730C1" w:rsidRDefault="00A730C1" w:rsidP="00A730C1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Skop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d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Batas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)</w:t>
                            </w:r>
                          </w:p>
                          <w:p w14:paraId="79EBF4D3" w14:textId="0C1E6FD6" w:rsidR="00E76236" w:rsidRDefault="00A730C1" w:rsidP="00E7623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32B37776" w14:textId="77777777" w:rsidR="005F590A" w:rsidRDefault="005F590A" w:rsidP="005F590A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06B51899" w14:textId="77777777" w:rsidR="00E76236" w:rsidRPr="00E76236" w:rsidRDefault="00E76236" w:rsidP="00E7623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6B6B15" id="Text Box 43" o:spid="_x0000_s1032" type="#_x0000_t202" style="position:absolute;margin-left:22.8pt;margin-top:322pt;width:231.75pt;height:90.75pt;z-index:25180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" filled="f" stroked="f">
                <v:textbox>
                  <w:txbxContent>
                    <w:p w14:paraId="0C87393D" w14:textId="6BDA1E32" w:rsidR="00A730C1" w:rsidRDefault="00A730C1" w:rsidP="00E3630A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Scope and Limitations</w:t>
                      </w:r>
                    </w:p>
                    <w:p w14:paraId="3AAB89CA" w14:textId="0E5FA88D" w:rsidR="00A730C1" w:rsidRPr="00A730C1" w:rsidRDefault="00A730C1" w:rsidP="00A730C1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(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Skop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d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Batas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)</w:t>
                      </w:r>
                    </w:p>
                    <w:p w14:paraId="79EBF4D3" w14:textId="0C1E6FD6" w:rsidR="00E76236" w:rsidRDefault="00A730C1" w:rsidP="00E7623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32B37776" w14:textId="77777777" w:rsidR="005F590A" w:rsidRDefault="005F590A" w:rsidP="005F590A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06B51899" w14:textId="77777777" w:rsidR="00E76236" w:rsidRPr="00E76236" w:rsidRDefault="00E76236" w:rsidP="00E7623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25170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31837758" wp14:editId="52E242BB">
                <wp:simplePos x="0" y="0"/>
                <wp:positionH relativeFrom="column">
                  <wp:posOffset>4709160</wp:posOffset>
                </wp:positionH>
                <wp:positionV relativeFrom="paragraph">
                  <wp:posOffset>6411595</wp:posOffset>
                </wp:positionV>
                <wp:extent cx="1973580" cy="320040"/>
                <wp:effectExtent l="0" t="0" r="2667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35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1561E2" w14:textId="274C0B6C" w:rsidR="0068435C" w:rsidRPr="0068435C" w:rsidRDefault="00DD6623">
                            <w:pPr>
                              <w:rPr>
                                <w:b/>
                                <w:lang w:val="en-MY"/>
                              </w:rPr>
                            </w:pPr>
                            <w:r>
                              <w:rPr>
                                <w:b/>
                                <w:lang w:val="en-MY"/>
                              </w:rPr>
                              <w:t>Figure 3</w:t>
                            </w:r>
                            <w:r w:rsidR="0068435C" w:rsidRPr="0068435C">
                              <w:rPr>
                                <w:b/>
                                <w:lang w:val="en-MY"/>
                              </w:rPr>
                              <w:t>: XX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837758" id="Text Box 8" o:spid="_x0000_s1033" type="#_x0000_t202" style="position:absolute;margin-left:370.8pt;margin-top:504.85pt;width:155.4pt;height:25.2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" fillcolor="white [3201]" strokeweight=".5pt">
                <v:textbox>
                  <w:txbxContent>
                    <w:p w14:paraId="3C1561E2" w14:textId="274C0B6C" w:rsidR="0068435C" w:rsidRPr="0068435C" w:rsidRDefault="00DD6623">
                      <w:pPr>
                        <w:rPr>
                          <w:b/>
                          <w:lang w:val="en-MY"/>
                        </w:rPr>
                      </w:pPr>
                      <w:r>
                        <w:rPr>
                          <w:b/>
                          <w:lang w:val="en-MY"/>
                        </w:rPr>
                        <w:t>Figure 3</w:t>
                      </w:r>
                      <w:r w:rsidR="0068435C" w:rsidRPr="0068435C">
                        <w:rPr>
                          <w:b/>
                          <w:lang w:val="en-MY"/>
                        </w:rPr>
                        <w:t>: XXXXXXXXXX</w:t>
                      </w:r>
                    </w:p>
                  </w:txbxContent>
                </v:textbox>
              </v:shape>
            </w:pict>
          </mc:Fallback>
        </mc:AlternateContent>
      </w:r>
      <w:r w:rsidR="00F25170">
        <w:rPr>
          <w:noProof/>
          <w:lang w:val="en-MY" w:eastAsia="en-MY"/>
        </w:rPr>
        <w:drawing>
          <wp:anchor distT="0" distB="0" distL="114300" distR="114300" simplePos="0" relativeHeight="251812864" behindDoc="0" locked="0" layoutInCell="1" allowOverlap="1" wp14:anchorId="2B0E0A66" wp14:editId="263ACE01">
            <wp:simplePos x="0" y="0"/>
            <wp:positionH relativeFrom="column">
              <wp:posOffset>4678680</wp:posOffset>
            </wp:positionH>
            <wp:positionV relativeFrom="paragraph">
              <wp:posOffset>3424555</wp:posOffset>
            </wp:positionV>
            <wp:extent cx="4572000" cy="2743200"/>
            <wp:effectExtent l="0" t="0" r="0" b="0"/>
            <wp:wrapThrough wrapText="bothSides">
              <wp:wrapPolygon edited="0">
                <wp:start x="0" y="0"/>
                <wp:lineTo x="0" y="21450"/>
                <wp:lineTo x="21510" y="21450"/>
                <wp:lineTo x="21510" y="0"/>
                <wp:lineTo x="0" y="0"/>
              </wp:wrapPolygon>
            </wp:wrapThrough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6236" w:rsidRPr="001C65FF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47F76C30" wp14:editId="66255D7F">
                <wp:simplePos x="0" y="0"/>
                <wp:positionH relativeFrom="margin">
                  <wp:posOffset>3707130</wp:posOffset>
                </wp:positionH>
                <wp:positionV relativeFrom="paragraph">
                  <wp:posOffset>1841500</wp:posOffset>
                </wp:positionV>
                <wp:extent cx="2943225" cy="1152525"/>
                <wp:effectExtent l="0" t="0" r="0" b="0"/>
                <wp:wrapSquare wrapText="bothSides"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E3733" w14:textId="77034D1E" w:rsidR="00A730C1" w:rsidRDefault="00A730C1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Results and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Discusions</w:t>
                            </w:r>
                            <w:proofErr w:type="spellEnd"/>
                          </w:p>
                          <w:p w14:paraId="76985E64" w14:textId="5A7F9BD2" w:rsidR="00A730C1" w:rsidRPr="00A730C1" w:rsidRDefault="00A730C1" w:rsidP="00A730C1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Hasi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Kaji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d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Perbincang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)</w:t>
                            </w:r>
                          </w:p>
                          <w:p w14:paraId="5C9801DD" w14:textId="1B3C9838" w:rsidR="00A730C1" w:rsidRDefault="00A730C1" w:rsidP="002777B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Tables</w:t>
                            </w:r>
                          </w:p>
                          <w:p w14:paraId="7EA85C1B" w14:textId="01C43BD4" w:rsidR="00A730C1" w:rsidRDefault="00A730C1" w:rsidP="002777B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Graphs</w:t>
                            </w:r>
                          </w:p>
                          <w:p w14:paraId="4E6A19C3" w14:textId="50B22090" w:rsidR="00A730C1" w:rsidRDefault="00A730C1" w:rsidP="002777B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77A6AFC5" w14:textId="77777777" w:rsidR="00A730C1" w:rsidRPr="005B10F6" w:rsidRDefault="00A730C1" w:rsidP="002777B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76C30" id="Text Box 44" o:spid="_x0000_s1034" type="#_x0000_t202" style="position:absolute;margin-left:291.9pt;margin-top:145pt;width:231.75pt;height:90.75pt;z-index:25180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" filled="f" stroked="f">
                <v:textbox>
                  <w:txbxContent>
                    <w:p w14:paraId="1FFE3733" w14:textId="77034D1E" w:rsidR="00A730C1" w:rsidRDefault="00A730C1" w:rsidP="00E3630A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Results and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Discusions</w:t>
                      </w:r>
                      <w:proofErr w:type="spellEnd"/>
                    </w:p>
                    <w:p w14:paraId="76985E64" w14:textId="5A7F9BD2" w:rsidR="00A730C1" w:rsidRPr="00A730C1" w:rsidRDefault="00A730C1" w:rsidP="00A730C1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(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Hasil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Kaji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d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Perbincang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)</w:t>
                      </w:r>
                    </w:p>
                    <w:p w14:paraId="5C9801DD" w14:textId="1B3C9838" w:rsidR="00A730C1" w:rsidRDefault="00A730C1" w:rsidP="002777B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Tables</w:t>
                      </w:r>
                    </w:p>
                    <w:p w14:paraId="7EA85C1B" w14:textId="01C43BD4" w:rsidR="00A730C1" w:rsidRDefault="00A730C1" w:rsidP="002777B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Graphs</w:t>
                      </w:r>
                    </w:p>
                    <w:p w14:paraId="4E6A19C3" w14:textId="50B22090" w:rsidR="00A730C1" w:rsidRDefault="00A730C1" w:rsidP="002777B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77A6AFC5" w14:textId="77777777" w:rsidR="00A730C1" w:rsidRPr="005B10F6" w:rsidRDefault="00A730C1" w:rsidP="002777B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76236" w:rsidRPr="001C65FF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22E827BD" wp14:editId="1FB8F7E9">
                <wp:simplePos x="0" y="0"/>
                <wp:positionH relativeFrom="margin">
                  <wp:posOffset>4324985</wp:posOffset>
                </wp:positionH>
                <wp:positionV relativeFrom="paragraph">
                  <wp:posOffset>7289165</wp:posOffset>
                </wp:positionV>
                <wp:extent cx="2943225" cy="1152525"/>
                <wp:effectExtent l="0" t="0" r="0" b="0"/>
                <wp:wrapSquare wrapText="bothSides"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0CBDD5" w14:textId="2F883D9D" w:rsidR="00A730C1" w:rsidRDefault="00624C7D" w:rsidP="00A730C1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Acknowl</w:t>
                            </w:r>
                            <w:r w:rsidR="0068435C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ed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gement</w:t>
                            </w:r>
                          </w:p>
                          <w:p w14:paraId="717ED61F" w14:textId="54126DCF" w:rsidR="00624C7D" w:rsidRPr="00A730C1" w:rsidRDefault="00624C7D" w:rsidP="00A730C1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Pengharga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)</w:t>
                            </w:r>
                          </w:p>
                          <w:p w14:paraId="03DB368D" w14:textId="4C04F45B" w:rsidR="00A730C1" w:rsidRDefault="00A730C1" w:rsidP="00542AB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7FC062D9" w14:textId="77777777" w:rsidR="005F590A" w:rsidRDefault="005F590A" w:rsidP="005F590A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751F13B5" w14:textId="77777777" w:rsidR="005F590A" w:rsidRPr="00A730C1" w:rsidRDefault="005F590A" w:rsidP="00542AB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827BD" id="Text Box 50" o:spid="_x0000_s1035" type="#_x0000_t202" style="position:absolute;margin-left:340.55pt;margin-top:573.95pt;width:231.75pt;height:90.75pt;z-index:251810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" filled="f" stroked="f">
                <v:textbox>
                  <w:txbxContent>
                    <w:p w14:paraId="000CBDD5" w14:textId="2F883D9D" w:rsidR="00A730C1" w:rsidRDefault="00624C7D" w:rsidP="00A730C1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Acknowl</w:t>
                      </w:r>
                      <w:r w:rsidR="0068435C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ed</w:t>
                      </w: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gement</w:t>
                      </w:r>
                    </w:p>
                    <w:p w14:paraId="717ED61F" w14:textId="54126DCF" w:rsidR="00624C7D" w:rsidRPr="00A730C1" w:rsidRDefault="00624C7D" w:rsidP="00A730C1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(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Pengharga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)</w:t>
                      </w:r>
                    </w:p>
                    <w:p w14:paraId="03DB368D" w14:textId="4C04F45B" w:rsidR="00A730C1" w:rsidRDefault="00A730C1" w:rsidP="00542AB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7FC062D9" w14:textId="77777777" w:rsidR="005F590A" w:rsidRDefault="005F590A" w:rsidP="005F590A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751F13B5" w14:textId="77777777" w:rsidR="005F590A" w:rsidRPr="00A730C1" w:rsidRDefault="005F590A" w:rsidP="00542AB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76236" w:rsidRPr="001C65FF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7845D843" wp14:editId="27453632">
                <wp:simplePos x="0" y="0"/>
                <wp:positionH relativeFrom="margin">
                  <wp:posOffset>-662940</wp:posOffset>
                </wp:positionH>
                <wp:positionV relativeFrom="paragraph">
                  <wp:posOffset>2753995</wp:posOffset>
                </wp:positionV>
                <wp:extent cx="2943225" cy="1152525"/>
                <wp:effectExtent l="0" t="0" r="0" b="0"/>
                <wp:wrapSquare wrapText="bothSides"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D1EE61" w14:textId="77777777" w:rsidR="00E3630A" w:rsidRDefault="00E3630A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Problem Statement </w:t>
                            </w:r>
                          </w:p>
                          <w:p w14:paraId="0E2EDC35" w14:textId="3BC00842" w:rsidR="00E3630A" w:rsidRPr="00A730C1" w:rsidRDefault="00E3630A" w:rsidP="00A730C1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Penyata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Masala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)</w:t>
                            </w:r>
                          </w:p>
                          <w:p w14:paraId="152E16BE" w14:textId="257BF66C" w:rsidR="00E76236" w:rsidRDefault="00E3630A" w:rsidP="00E7623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129D2C26" w14:textId="77777777" w:rsidR="005F590A" w:rsidRDefault="005F590A" w:rsidP="005F590A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</w:t>
                            </w:r>
                            <w:proofErr w:type="gramStart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proofErr w:type="gramEnd"/>
                            <w:r w:rsidRPr="005F590A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Bullet Form </w:t>
                            </w:r>
                          </w:p>
                          <w:p w14:paraId="1FA95791" w14:textId="77777777" w:rsidR="00E76236" w:rsidRPr="00E76236" w:rsidRDefault="00E76236" w:rsidP="00E76236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D843" id="Text Box 40" o:spid="_x0000_s1036" type="#_x0000_t202" style="position:absolute;margin-left:-52.2pt;margin-top:216.85pt;width:231.75pt;height:90.75pt;z-index:251800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" filled="f" stroked="f">
                <v:textbox>
                  <w:txbxContent>
                    <w:p w14:paraId="3FD1EE61" w14:textId="77777777" w:rsidR="00E3630A" w:rsidRDefault="00E3630A" w:rsidP="00E3630A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Problem Statement </w:t>
                      </w:r>
                    </w:p>
                    <w:p w14:paraId="0E2EDC35" w14:textId="3BC00842" w:rsidR="00E3630A" w:rsidRPr="00A730C1" w:rsidRDefault="00E3630A" w:rsidP="00A730C1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(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Penyata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Masalah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)</w:t>
                      </w:r>
                    </w:p>
                    <w:p w14:paraId="152E16BE" w14:textId="257BF66C" w:rsidR="00E76236" w:rsidRDefault="00E3630A" w:rsidP="00E7623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129D2C26" w14:textId="77777777" w:rsidR="005F590A" w:rsidRDefault="005F590A" w:rsidP="005F590A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</w:t>
                      </w:r>
                      <w:proofErr w:type="gramStart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n</w:t>
                      </w:r>
                      <w:proofErr w:type="gramEnd"/>
                      <w:r w:rsidRPr="005F590A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Bullet Form </w:t>
                      </w:r>
                    </w:p>
                    <w:p w14:paraId="1FA95791" w14:textId="77777777" w:rsidR="00E76236" w:rsidRPr="00E76236" w:rsidRDefault="00E76236" w:rsidP="00E76236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76236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AAFB108" wp14:editId="53CC518D">
                <wp:simplePos x="0" y="0"/>
                <wp:positionH relativeFrom="column">
                  <wp:posOffset>-601980</wp:posOffset>
                </wp:positionH>
                <wp:positionV relativeFrom="paragraph">
                  <wp:posOffset>2167255</wp:posOffset>
                </wp:positionV>
                <wp:extent cx="1973580" cy="320040"/>
                <wp:effectExtent l="0" t="0" r="26670" b="228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35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38411B" w14:textId="21F74983" w:rsidR="0068435C" w:rsidRPr="0068435C" w:rsidRDefault="0068435C">
                            <w:pPr>
                              <w:rPr>
                                <w:b/>
                                <w:lang w:val="en-MY"/>
                              </w:rPr>
                            </w:pPr>
                            <w:r w:rsidRPr="0068435C">
                              <w:rPr>
                                <w:b/>
                                <w:lang w:val="en-MY"/>
                              </w:rPr>
                              <w:t>Figure 1: XX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AFB108" id="Text Box 7" o:spid="_x0000_s1037" type="#_x0000_t202" style="position:absolute;margin-left:-47.4pt;margin-top:170.65pt;width:155.4pt;height:25.2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" fillcolor="white [3201]" strokeweight=".5pt">
                <v:textbox>
                  <w:txbxContent>
                    <w:p w14:paraId="4738411B" w14:textId="21F74983" w:rsidR="0068435C" w:rsidRPr="0068435C" w:rsidRDefault="0068435C">
                      <w:pPr>
                        <w:rPr>
                          <w:b/>
                          <w:lang w:val="en-MY"/>
                        </w:rPr>
                      </w:pPr>
                      <w:r w:rsidRPr="0068435C">
                        <w:rPr>
                          <w:b/>
                          <w:lang w:val="en-MY"/>
                        </w:rPr>
                        <w:t>Figure 1: XXXXXXXXXX</w:t>
                      </w:r>
                    </w:p>
                  </w:txbxContent>
                </v:textbox>
              </v:shape>
            </w:pict>
          </mc:Fallback>
        </mc:AlternateContent>
      </w:r>
      <w:r w:rsidR="00DD6623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6DEEEEFC" wp14:editId="00B8F1CD">
                <wp:simplePos x="0" y="0"/>
                <wp:positionH relativeFrom="column">
                  <wp:posOffset>7056120</wp:posOffset>
                </wp:positionH>
                <wp:positionV relativeFrom="paragraph">
                  <wp:posOffset>1108075</wp:posOffset>
                </wp:positionV>
                <wp:extent cx="1973580" cy="320040"/>
                <wp:effectExtent l="0" t="0" r="26670" b="2286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35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DD06DB" w14:textId="4066056E" w:rsidR="00DD6623" w:rsidRPr="0068435C" w:rsidRDefault="00DD6623">
                            <w:pPr>
                              <w:rPr>
                                <w:b/>
                                <w:lang w:val="en-MY"/>
                              </w:rPr>
                            </w:pPr>
                            <w:r>
                              <w:rPr>
                                <w:b/>
                                <w:lang w:val="en-MY"/>
                              </w:rPr>
                              <w:t>Figure 2</w:t>
                            </w:r>
                            <w:r w:rsidRPr="0068435C">
                              <w:rPr>
                                <w:b/>
                                <w:lang w:val="en-MY"/>
                              </w:rPr>
                              <w:t>: XX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EEEEFC" id="Text Box 10" o:spid="_x0000_s1038" type="#_x0000_t202" style="position:absolute;margin-left:555.6pt;margin-top:87.25pt;width:155.4pt;height:25.2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" fillcolor="white [3201]" strokeweight=".5pt">
                <v:textbox>
                  <w:txbxContent>
                    <w:p w14:paraId="17DD06DB" w14:textId="4066056E" w:rsidR="00DD6623" w:rsidRPr="0068435C" w:rsidRDefault="00DD6623">
                      <w:pPr>
                        <w:rPr>
                          <w:b/>
                          <w:lang w:val="en-MY"/>
                        </w:rPr>
                      </w:pPr>
                      <w:r>
                        <w:rPr>
                          <w:b/>
                          <w:lang w:val="en-MY"/>
                        </w:rPr>
                        <w:t>Figure 2</w:t>
                      </w:r>
                      <w:r w:rsidRPr="0068435C">
                        <w:rPr>
                          <w:b/>
                          <w:lang w:val="en-MY"/>
                        </w:rPr>
                        <w:t>: XXXXXXXXXX</w:t>
                      </w:r>
                    </w:p>
                  </w:txbxContent>
                </v:textbox>
              </v:shape>
            </w:pict>
          </mc:Fallback>
        </mc:AlternateContent>
      </w:r>
      <w:r w:rsidR="004745D0" w:rsidRPr="001C65FF">
        <w:rPr>
          <w:noProof/>
          <w:color w:val="009999"/>
          <w:lang w:val="en-MY" w:eastAsia="en-MY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59BC2E3" wp14:editId="540AB0F0">
                <wp:simplePos x="0" y="0"/>
                <wp:positionH relativeFrom="margin">
                  <wp:posOffset>-390525</wp:posOffset>
                </wp:positionH>
                <wp:positionV relativeFrom="paragraph">
                  <wp:posOffset>7289165</wp:posOffset>
                </wp:positionV>
                <wp:extent cx="2943225" cy="1152525"/>
                <wp:effectExtent l="0" t="0" r="0" b="0"/>
                <wp:wrapSquare wrapText="bothSides"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6CCBFA" w14:textId="0BCA03CE" w:rsidR="00A730C1" w:rsidRDefault="00A730C1" w:rsidP="00E3630A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Conclusion and Recommendations</w:t>
                            </w:r>
                          </w:p>
                          <w:p w14:paraId="7BDA022B" w14:textId="5A6A9AD5" w:rsidR="00A730C1" w:rsidRPr="00A730C1" w:rsidRDefault="00A730C1" w:rsidP="00A730C1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Kesimpul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d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Cadang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8"/>
                                <w:lang w:val="en-MY"/>
                              </w:rPr>
                              <w:t>)</w:t>
                            </w:r>
                          </w:p>
                          <w:p w14:paraId="042F2966" w14:textId="2FDC14B8" w:rsidR="00A730C1" w:rsidRPr="00A730C1" w:rsidRDefault="00A730C1" w:rsidP="00A730C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Tables</w:t>
                            </w:r>
                          </w:p>
                          <w:p w14:paraId="4EC05BE7" w14:textId="63729DF7" w:rsidR="00A730C1" w:rsidRPr="00A730C1" w:rsidRDefault="00A730C1" w:rsidP="00A730C1">
                            <w:pPr>
                              <w:pStyle w:val="Header"/>
                              <w:numPr>
                                <w:ilvl w:val="0"/>
                                <w:numId w:val="1"/>
                              </w:numPr>
                              <w:ind w:left="284"/>
                              <w:jc w:val="both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5B10F6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Text In Bullet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BC2E3" id="Text Box 48" o:spid="_x0000_s1039" type="#_x0000_t202" style="position:absolute;margin-left:-30.75pt;margin-top:573.95pt;width:231.75pt;height:90.75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" filled="f" stroked="f">
                <v:textbox>
                  <w:txbxContent>
                    <w:p w14:paraId="2F6CCBFA" w14:textId="0BCA03CE" w:rsidR="00A730C1" w:rsidRDefault="00A730C1" w:rsidP="00E3630A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Conclusion and Recommendations</w:t>
                      </w:r>
                    </w:p>
                    <w:p w14:paraId="7BDA022B" w14:textId="5A6A9AD5" w:rsidR="00A730C1" w:rsidRPr="00A730C1" w:rsidRDefault="00A730C1" w:rsidP="00A730C1">
                      <w:pPr>
                        <w:spacing w:after="0"/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(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Kesimpul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d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Cadanga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8"/>
                          <w:lang w:val="en-MY"/>
                        </w:rPr>
                        <w:t>)</w:t>
                      </w:r>
                    </w:p>
                    <w:p w14:paraId="042F2966" w14:textId="2FDC14B8" w:rsidR="00A730C1" w:rsidRPr="00A730C1" w:rsidRDefault="00A730C1" w:rsidP="00A730C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Tables</w:t>
                      </w:r>
                    </w:p>
                    <w:p w14:paraId="4EC05BE7" w14:textId="63729DF7" w:rsidR="00A730C1" w:rsidRPr="00A730C1" w:rsidRDefault="00A730C1" w:rsidP="00A730C1">
                      <w:pPr>
                        <w:pStyle w:val="Header"/>
                        <w:numPr>
                          <w:ilvl w:val="0"/>
                          <w:numId w:val="1"/>
                        </w:numPr>
                        <w:ind w:left="284"/>
                        <w:jc w:val="both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5B10F6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Text In Bullet Form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CE42DB" w:rsidSect="0000388C">
      <w:headerReference w:type="default" r:id="rId12"/>
      <w:pgSz w:w="16834" w:h="23818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2CCE16" w14:textId="77777777" w:rsidR="007B30C4" w:rsidRDefault="007B30C4" w:rsidP="00753D74">
      <w:pPr>
        <w:spacing w:after="0" w:line="240" w:lineRule="auto"/>
      </w:pPr>
      <w:r>
        <w:separator/>
      </w:r>
    </w:p>
  </w:endnote>
  <w:endnote w:type="continuationSeparator" w:id="0">
    <w:p w14:paraId="231196FD" w14:textId="77777777" w:rsidR="007B30C4" w:rsidRDefault="007B30C4" w:rsidP="0075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BD1A3" w14:textId="77777777" w:rsidR="007B30C4" w:rsidRDefault="007B30C4" w:rsidP="00753D74">
      <w:pPr>
        <w:spacing w:after="0" w:line="240" w:lineRule="auto"/>
      </w:pPr>
      <w:r>
        <w:separator/>
      </w:r>
    </w:p>
  </w:footnote>
  <w:footnote w:type="continuationSeparator" w:id="0">
    <w:p w14:paraId="592FDD2F" w14:textId="77777777" w:rsidR="007B30C4" w:rsidRDefault="007B30C4" w:rsidP="0075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DF2E4" w14:textId="17BD1D30" w:rsidR="00BC1CEB" w:rsidRDefault="00C46774" w:rsidP="00167333">
    <w:pPr>
      <w:pStyle w:val="Header"/>
      <w:tabs>
        <w:tab w:val="clear" w:pos="4680"/>
        <w:tab w:val="clear" w:pos="9360"/>
        <w:tab w:val="left" w:pos="10845"/>
      </w:tabs>
    </w:pPr>
    <w:r>
      <w:rPr>
        <w:noProof/>
        <w:lang w:val="en-MY" w:eastAsia="en-MY"/>
      </w:rPr>
      <w:drawing>
        <wp:anchor distT="0" distB="0" distL="114300" distR="114300" simplePos="0" relativeHeight="251658240" behindDoc="0" locked="0" layoutInCell="1" allowOverlap="1" wp14:anchorId="5370F74A" wp14:editId="335947B5">
          <wp:simplePos x="0" y="0"/>
          <wp:positionH relativeFrom="page">
            <wp:posOffset>259080</wp:posOffset>
          </wp:positionH>
          <wp:positionV relativeFrom="paragraph">
            <wp:posOffset>-297180</wp:posOffset>
          </wp:positionV>
          <wp:extent cx="10126980" cy="1821180"/>
          <wp:effectExtent l="0" t="0" r="7620" b="7620"/>
          <wp:wrapThrough wrapText="bothSides">
            <wp:wrapPolygon edited="0">
              <wp:start x="0" y="0"/>
              <wp:lineTo x="0" y="21464"/>
              <wp:lineTo x="21576" y="21464"/>
              <wp:lineTo x="21576" y="0"/>
              <wp:lineTo x="0" y="0"/>
            </wp:wrapPolygon>
          </wp:wrapThrough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oster header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26980" cy="1821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1CE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F522F"/>
    <w:multiLevelType w:val="hybridMultilevel"/>
    <w:tmpl w:val="3EC0BAD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75569F3"/>
    <w:multiLevelType w:val="hybridMultilevel"/>
    <w:tmpl w:val="8DF0B2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32813"/>
    <w:multiLevelType w:val="hybridMultilevel"/>
    <w:tmpl w:val="2F2ABF3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324B0"/>
    <w:multiLevelType w:val="hybridMultilevel"/>
    <w:tmpl w:val="CA2CB04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D0504"/>
    <w:multiLevelType w:val="hybridMultilevel"/>
    <w:tmpl w:val="46F0BBA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A72BFC"/>
    <w:multiLevelType w:val="hybridMultilevel"/>
    <w:tmpl w:val="2650411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EE3D99"/>
    <w:multiLevelType w:val="hybridMultilevel"/>
    <w:tmpl w:val="D1B80A2E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623B3FD8"/>
    <w:multiLevelType w:val="hybridMultilevel"/>
    <w:tmpl w:val="037C1FA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956A3F"/>
    <w:multiLevelType w:val="hybridMultilevel"/>
    <w:tmpl w:val="7F9886C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717F61B4"/>
    <w:multiLevelType w:val="hybridMultilevel"/>
    <w:tmpl w:val="03B4873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4"/>
  </w:num>
  <w:num w:numId="6">
    <w:abstractNumId w:val="9"/>
  </w:num>
  <w:num w:numId="7">
    <w:abstractNumId w:val="0"/>
  </w:num>
  <w:num w:numId="8">
    <w:abstractNumId w:val="8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Q2MDSwtDQAcpV0lIJTi4sz8/NACgxrAWBjkt4sAAAA"/>
  </w:docVars>
  <w:rsids>
    <w:rsidRoot w:val="00753D74"/>
    <w:rsid w:val="0000388C"/>
    <w:rsid w:val="000301F0"/>
    <w:rsid w:val="00067AAE"/>
    <w:rsid w:val="00074C3F"/>
    <w:rsid w:val="000868F5"/>
    <w:rsid w:val="000F257C"/>
    <w:rsid w:val="00105F5F"/>
    <w:rsid w:val="00106B98"/>
    <w:rsid w:val="00134D1E"/>
    <w:rsid w:val="00146AAE"/>
    <w:rsid w:val="00147716"/>
    <w:rsid w:val="001553E4"/>
    <w:rsid w:val="00167333"/>
    <w:rsid w:val="0017219F"/>
    <w:rsid w:val="0017339C"/>
    <w:rsid w:val="00193CB9"/>
    <w:rsid w:val="001B6398"/>
    <w:rsid w:val="001C65FF"/>
    <w:rsid w:val="001D48E3"/>
    <w:rsid w:val="00233B14"/>
    <w:rsid w:val="00285116"/>
    <w:rsid w:val="00285C9C"/>
    <w:rsid w:val="00292945"/>
    <w:rsid w:val="002957B4"/>
    <w:rsid w:val="002C08E7"/>
    <w:rsid w:val="002F70F2"/>
    <w:rsid w:val="0030530F"/>
    <w:rsid w:val="00321CB0"/>
    <w:rsid w:val="00326A7D"/>
    <w:rsid w:val="0033216B"/>
    <w:rsid w:val="003522F3"/>
    <w:rsid w:val="003645E5"/>
    <w:rsid w:val="00397826"/>
    <w:rsid w:val="003D0F42"/>
    <w:rsid w:val="00406F8F"/>
    <w:rsid w:val="00471670"/>
    <w:rsid w:val="004745D0"/>
    <w:rsid w:val="004B2189"/>
    <w:rsid w:val="004B2DFF"/>
    <w:rsid w:val="004B7D2A"/>
    <w:rsid w:val="004C21DD"/>
    <w:rsid w:val="004D7EBB"/>
    <w:rsid w:val="004F3E67"/>
    <w:rsid w:val="004F54B3"/>
    <w:rsid w:val="004F6D5E"/>
    <w:rsid w:val="004F6D86"/>
    <w:rsid w:val="00502A0F"/>
    <w:rsid w:val="005063E0"/>
    <w:rsid w:val="00516E49"/>
    <w:rsid w:val="00525C74"/>
    <w:rsid w:val="00580B25"/>
    <w:rsid w:val="005B10F6"/>
    <w:rsid w:val="005C0228"/>
    <w:rsid w:val="005F590A"/>
    <w:rsid w:val="006010F3"/>
    <w:rsid w:val="006109B5"/>
    <w:rsid w:val="00622891"/>
    <w:rsid w:val="00624438"/>
    <w:rsid w:val="00624C7D"/>
    <w:rsid w:val="00626F36"/>
    <w:rsid w:val="006600A9"/>
    <w:rsid w:val="0068435C"/>
    <w:rsid w:val="00692070"/>
    <w:rsid w:val="006C1E94"/>
    <w:rsid w:val="006E48B5"/>
    <w:rsid w:val="006E57B0"/>
    <w:rsid w:val="006F33AC"/>
    <w:rsid w:val="00701463"/>
    <w:rsid w:val="00707C5E"/>
    <w:rsid w:val="00732BAC"/>
    <w:rsid w:val="00735F83"/>
    <w:rsid w:val="00737A08"/>
    <w:rsid w:val="00753D74"/>
    <w:rsid w:val="00763C77"/>
    <w:rsid w:val="007B30C4"/>
    <w:rsid w:val="007F431E"/>
    <w:rsid w:val="008326DB"/>
    <w:rsid w:val="00847DE0"/>
    <w:rsid w:val="0087513E"/>
    <w:rsid w:val="008864AB"/>
    <w:rsid w:val="008A1FCB"/>
    <w:rsid w:val="008B375A"/>
    <w:rsid w:val="00904E85"/>
    <w:rsid w:val="00915832"/>
    <w:rsid w:val="00955524"/>
    <w:rsid w:val="009648FF"/>
    <w:rsid w:val="00965B7E"/>
    <w:rsid w:val="009A1D12"/>
    <w:rsid w:val="009A431B"/>
    <w:rsid w:val="009B0061"/>
    <w:rsid w:val="009C1244"/>
    <w:rsid w:val="009D5C3F"/>
    <w:rsid w:val="009E7AEC"/>
    <w:rsid w:val="00A10C4F"/>
    <w:rsid w:val="00A210DE"/>
    <w:rsid w:val="00A37BF7"/>
    <w:rsid w:val="00A468DF"/>
    <w:rsid w:val="00A46902"/>
    <w:rsid w:val="00A659A7"/>
    <w:rsid w:val="00A672E0"/>
    <w:rsid w:val="00A72BA2"/>
    <w:rsid w:val="00A730C1"/>
    <w:rsid w:val="00A74CB0"/>
    <w:rsid w:val="00A9054D"/>
    <w:rsid w:val="00AD013A"/>
    <w:rsid w:val="00B00654"/>
    <w:rsid w:val="00B13C01"/>
    <w:rsid w:val="00B16302"/>
    <w:rsid w:val="00B16672"/>
    <w:rsid w:val="00B1739B"/>
    <w:rsid w:val="00B60FA7"/>
    <w:rsid w:val="00B74CEF"/>
    <w:rsid w:val="00B762C9"/>
    <w:rsid w:val="00B80ECD"/>
    <w:rsid w:val="00B95C55"/>
    <w:rsid w:val="00BA42D4"/>
    <w:rsid w:val="00BB3C82"/>
    <w:rsid w:val="00BC1CEB"/>
    <w:rsid w:val="00BC6CC9"/>
    <w:rsid w:val="00C0271E"/>
    <w:rsid w:val="00C07EA9"/>
    <w:rsid w:val="00C10FAF"/>
    <w:rsid w:val="00C30001"/>
    <w:rsid w:val="00C46774"/>
    <w:rsid w:val="00C52B62"/>
    <w:rsid w:val="00C673B2"/>
    <w:rsid w:val="00C6773E"/>
    <w:rsid w:val="00C84AA7"/>
    <w:rsid w:val="00C96A45"/>
    <w:rsid w:val="00CB1B22"/>
    <w:rsid w:val="00CE42DB"/>
    <w:rsid w:val="00CF1D44"/>
    <w:rsid w:val="00D0029D"/>
    <w:rsid w:val="00D005F3"/>
    <w:rsid w:val="00D05564"/>
    <w:rsid w:val="00D24616"/>
    <w:rsid w:val="00D26029"/>
    <w:rsid w:val="00D6374F"/>
    <w:rsid w:val="00D8797B"/>
    <w:rsid w:val="00DB34E1"/>
    <w:rsid w:val="00DD6623"/>
    <w:rsid w:val="00E270B8"/>
    <w:rsid w:val="00E30EBD"/>
    <w:rsid w:val="00E3630A"/>
    <w:rsid w:val="00E71AEB"/>
    <w:rsid w:val="00E76236"/>
    <w:rsid w:val="00E94AC2"/>
    <w:rsid w:val="00EF0E3B"/>
    <w:rsid w:val="00EF4B63"/>
    <w:rsid w:val="00EF52CE"/>
    <w:rsid w:val="00F03351"/>
    <w:rsid w:val="00F05549"/>
    <w:rsid w:val="00F25170"/>
    <w:rsid w:val="00F31B0D"/>
    <w:rsid w:val="00F5020A"/>
    <w:rsid w:val="00F66766"/>
    <w:rsid w:val="00F916DE"/>
    <w:rsid w:val="00FA1EBA"/>
    <w:rsid w:val="00FB1C25"/>
    <w:rsid w:val="00FB376C"/>
    <w:rsid w:val="00FD2DF7"/>
    <w:rsid w:val="00FF6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38FA1"/>
  <w15:chartTrackingRefBased/>
  <w15:docId w15:val="{6F776C0F-9C08-4358-B411-6894751A2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0F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D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D74"/>
  </w:style>
  <w:style w:type="paragraph" w:styleId="Footer">
    <w:name w:val="footer"/>
    <w:basedOn w:val="Normal"/>
    <w:link w:val="FooterChar"/>
    <w:uiPriority w:val="99"/>
    <w:unhideWhenUsed/>
    <w:rsid w:val="00753D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D74"/>
  </w:style>
  <w:style w:type="paragraph" w:styleId="ListParagraph">
    <w:name w:val="List Paragraph"/>
    <w:basedOn w:val="Normal"/>
    <w:uiPriority w:val="34"/>
    <w:qFormat/>
    <w:rsid w:val="003D0F4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04E85"/>
    <w:pPr>
      <w:spacing w:before="120" w:after="120" w:line="240" w:lineRule="auto"/>
      <w:contextualSpacing/>
      <w:jc w:val="both"/>
    </w:pPr>
    <w:rPr>
      <w:rFonts w:ascii="Arial Narrow" w:eastAsiaTheme="majorEastAsia" w:hAnsi="Arial Narrow" w:cstheme="majorBidi"/>
      <w:b/>
      <w:noProof/>
      <w:color w:val="0099CC"/>
      <w:spacing w:val="-10"/>
      <w:kern w:val="28"/>
      <w:sz w:val="32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904E85"/>
    <w:rPr>
      <w:rFonts w:ascii="Arial Narrow" w:eastAsiaTheme="majorEastAsia" w:hAnsi="Arial Narrow" w:cstheme="majorBidi"/>
      <w:b/>
      <w:noProof/>
      <w:color w:val="0099CC"/>
      <w:spacing w:val="-10"/>
      <w:kern w:val="28"/>
      <w:sz w:val="32"/>
      <w:szCs w:val="56"/>
      <w:lang w:val="en-GB"/>
    </w:rPr>
  </w:style>
  <w:style w:type="table" w:styleId="TableGrid">
    <w:name w:val="Table Grid"/>
    <w:basedOn w:val="TableNormal"/>
    <w:uiPriority w:val="59"/>
    <w:rsid w:val="00F2517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F2517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99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esktop\Shear%20Wave%20Data%20Analysis%20202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esktop\Shear%20Wave%20Data%20Analysis%20202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r>
              <a:rPr lang="en-MY"/>
              <a:t>Energy Usage by Sector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6.1111111111111109E-2"/>
          <c:y val="0.19891258384368621"/>
          <c:w val="0.93888888888888888"/>
          <c:h val="0.6714577865266842"/>
        </c:manualLayout>
      </c:layout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2F5A-4A77-9B76-502C5195EF7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2F5A-4A77-9B76-502C5195EF7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2F5A-4A77-9B76-502C5195EF7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2F5A-4A77-9B76-502C5195EF7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9-2F5A-4A77-9B76-502C5195EF7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B-2F5A-4A77-9B76-502C5195EF7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D-2F5A-4A77-9B76-502C5195EF7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>
                <c15:layout/>
              </c:ext>
            </c:extLst>
          </c:dLbls>
          <c:val>
            <c:numRef>
              <c:f>Sheet2!$A$6:$A$12</c:f>
              <c:numCache>
                <c:formatCode>General</c:formatCode>
                <c:ptCount val="7"/>
                <c:pt idx="0">
                  <c:v>500</c:v>
                </c:pt>
                <c:pt idx="1">
                  <c:v>2000</c:v>
                </c:pt>
                <c:pt idx="2">
                  <c:v>8000</c:v>
                </c:pt>
                <c:pt idx="3">
                  <c:v>10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2F5A-4A77-9B76-502C5195EF75}"/>
            </c:ext>
          </c:extLst>
        </c:ser>
        <c:ser>
          <c:idx val="1"/>
          <c:order val="1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0-2F5A-4A77-9B76-502C5195EF7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2-2F5A-4A77-9B76-502C5195EF7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4-2F5A-4A77-9B76-502C5195EF7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6-2F5A-4A77-9B76-502C5195EF7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8-2F5A-4A77-9B76-502C5195EF7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A-2F5A-4A77-9B76-502C5195EF7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C-2F5A-4A77-9B76-502C5195EF7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Sheet2!$B$6:$B$12</c:f>
              <c:numCache>
                <c:formatCode>General</c:formatCode>
                <c:ptCount val="7"/>
                <c:pt idx="0">
                  <c:v>517</c:v>
                </c:pt>
                <c:pt idx="1">
                  <c:v>181</c:v>
                </c:pt>
                <c:pt idx="2">
                  <c:v>275</c:v>
                </c:pt>
                <c:pt idx="3">
                  <c:v>2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D-2F5A-4A77-9B76-502C5195EF75}"/>
            </c:ext>
          </c:extLst>
        </c:ser>
        <c:ser>
          <c:idx val="2"/>
          <c:order val="2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F-2F5A-4A77-9B76-502C5195EF7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1-2F5A-4A77-9B76-502C5195EF7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3-2F5A-4A77-9B76-502C5195EF7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5-2F5A-4A77-9B76-502C5195EF7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7-2F5A-4A77-9B76-502C5195EF7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9-2F5A-4A77-9B76-502C5195EF7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B-2F5A-4A77-9B76-502C5195EF7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Sheet2!$C$6:$C$12</c:f>
              <c:numCache>
                <c:formatCode>General</c:formatCode>
                <c:ptCount val="7"/>
                <c:pt idx="0">
                  <c:v>500</c:v>
                </c:pt>
                <c:pt idx="1">
                  <c:v>8000</c:v>
                </c:pt>
                <c:pt idx="2">
                  <c:v>8500</c:v>
                </c:pt>
                <c:pt idx="3">
                  <c:v>9000</c:v>
                </c:pt>
                <c:pt idx="4">
                  <c:v>9500</c:v>
                </c:pt>
                <c:pt idx="5">
                  <c:v>10000</c:v>
                </c:pt>
                <c:pt idx="6">
                  <c:v>105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C-2F5A-4A77-9B76-502C5195EF75}"/>
            </c:ext>
          </c:extLst>
        </c:ser>
        <c:ser>
          <c:idx val="3"/>
          <c:order val="3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E-2F5A-4A77-9B76-502C5195EF7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0-2F5A-4A77-9B76-502C5195EF7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2-2F5A-4A77-9B76-502C5195EF7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4-2F5A-4A77-9B76-502C5195EF75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6-2F5A-4A77-9B76-502C5195EF75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8-2F5A-4A77-9B76-502C5195EF75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A-2F5A-4A77-9B76-502C5195EF7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Sheet2!$D$6:$D$12</c:f>
              <c:numCache>
                <c:formatCode>General</c:formatCode>
                <c:ptCount val="7"/>
                <c:pt idx="0">
                  <c:v>517</c:v>
                </c:pt>
                <c:pt idx="1">
                  <c:v>275</c:v>
                </c:pt>
                <c:pt idx="2">
                  <c:v>309</c:v>
                </c:pt>
                <c:pt idx="3">
                  <c:v>317</c:v>
                </c:pt>
                <c:pt idx="4">
                  <c:v>275</c:v>
                </c:pt>
                <c:pt idx="5">
                  <c:v>269</c:v>
                </c:pt>
                <c:pt idx="6">
                  <c:v>2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B-2F5A-4A77-9B76-502C5195EF75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12700" cap="flat" cmpd="sng" algn="ctr">
      <a:solidFill>
        <a:schemeClr val="accent5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r>
              <a:rPr lang="en-MY"/>
              <a:t>Rainfall Accumulation 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A$2:$A$7</c:f>
              <c:numCache>
                <c:formatCode>General</c:formatCode>
                <c:ptCount val="6"/>
                <c:pt idx="0">
                  <c:v>500</c:v>
                </c:pt>
                <c:pt idx="1">
                  <c:v>930</c:v>
                </c:pt>
                <c:pt idx="2">
                  <c:v>1000</c:v>
                </c:pt>
                <c:pt idx="3">
                  <c:v>1500</c:v>
                </c:pt>
                <c:pt idx="4">
                  <c:v>2000</c:v>
                </c:pt>
                <c:pt idx="5">
                  <c:v>25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3D8-4345-90FC-BCC70AE104F2}"/>
            </c:ext>
          </c:extLst>
        </c:ser>
        <c:ser>
          <c:idx val="1"/>
          <c:order val="1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Sheet1!$B$2:$B$7</c:f>
              <c:numCache>
                <c:formatCode>General</c:formatCode>
                <c:ptCount val="6"/>
                <c:pt idx="0">
                  <c:v>95</c:v>
                </c:pt>
                <c:pt idx="1">
                  <c:v>32</c:v>
                </c:pt>
                <c:pt idx="2">
                  <c:v>36</c:v>
                </c:pt>
                <c:pt idx="3">
                  <c:v>41</c:v>
                </c:pt>
                <c:pt idx="4">
                  <c:v>47</c:v>
                </c:pt>
                <c:pt idx="5">
                  <c:v>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3D8-4345-90FC-BCC70AE104F2}"/>
            </c:ext>
          </c:extLst>
        </c:ser>
        <c:ser>
          <c:idx val="2"/>
          <c:order val="2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Sheet1!$C$2:$C$7</c:f>
              <c:numCache>
                <c:formatCode>General</c:formatCode>
                <c:ptCount val="6"/>
                <c:pt idx="0">
                  <c:v>500</c:v>
                </c:pt>
                <c:pt idx="1">
                  <c:v>930</c:v>
                </c:pt>
                <c:pt idx="2">
                  <c:v>1000</c:v>
                </c:pt>
                <c:pt idx="3">
                  <c:v>1500</c:v>
                </c:pt>
                <c:pt idx="4">
                  <c:v>2000</c:v>
                </c:pt>
                <c:pt idx="5">
                  <c:v>25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3D8-4345-90FC-BCC70AE104F2}"/>
            </c:ext>
          </c:extLst>
        </c:ser>
        <c:ser>
          <c:idx val="3"/>
          <c:order val="3"/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val>
            <c:numRef>
              <c:f>Sheet1!$D$2:$D$7</c:f>
              <c:numCache>
                <c:formatCode>General</c:formatCode>
                <c:ptCount val="6"/>
                <c:pt idx="0">
                  <c:v>103</c:v>
                </c:pt>
                <c:pt idx="1">
                  <c:v>31</c:v>
                </c:pt>
                <c:pt idx="2">
                  <c:v>32</c:v>
                </c:pt>
                <c:pt idx="3">
                  <c:v>39</c:v>
                </c:pt>
                <c:pt idx="4">
                  <c:v>45</c:v>
                </c:pt>
                <c:pt idx="5">
                  <c:v>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3D8-4345-90FC-BCC70AE104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19021232"/>
        <c:axId val="619023528"/>
      </c:barChart>
      <c:catAx>
        <c:axId val="619021232"/>
        <c:scaling>
          <c:orientation val="minMax"/>
        </c:scaling>
        <c:delete val="0"/>
        <c:axPos val="b"/>
        <c:title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dk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023528"/>
        <c:crosses val="autoZero"/>
        <c:auto val="1"/>
        <c:lblAlgn val="ctr"/>
        <c:lblOffset val="100"/>
        <c:noMultiLvlLbl val="0"/>
      </c:catAx>
      <c:valAx>
        <c:axId val="6190235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dk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0212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12700" cap="flat" cmpd="sng" algn="ctr">
      <a:solidFill>
        <a:schemeClr val="accent5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BA8E51-106E-4D76-8A4F-07918516B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6</cp:revision>
  <cp:lastPrinted>2019-08-19T02:13:00Z</cp:lastPrinted>
  <dcterms:created xsi:type="dcterms:W3CDTF">2022-03-02T03:29:00Z</dcterms:created>
  <dcterms:modified xsi:type="dcterms:W3CDTF">2022-03-07T02:27:00Z</dcterms:modified>
</cp:coreProperties>
</file>